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9F5" w14:textId="0383A332" w:rsidR="00AF38EF" w:rsidRPr="00AF38EF" w:rsidRDefault="00AF38EF" w:rsidP="00F41A00">
      <w:pPr>
        <w:pStyle w:val="NoSpacing"/>
        <w:jc w:val="center"/>
      </w:pPr>
      <w:r>
        <w:t>( add Restaurant Logo)</w:t>
      </w:r>
    </w:p>
    <w:p w14:paraId="2CE47DDC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Name:</w:t>
      </w:r>
    </w:p>
    <w:p w14:paraId="614B78CF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ddress:</w:t>
      </w:r>
    </w:p>
    <w:p w14:paraId="567F08C4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6AFBB816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2C94BED7" w14:textId="55D20759" w:rsidR="00435746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Open Position:</w:t>
      </w:r>
    </w:p>
    <w:p w14:paraId="40DCC1D4" w14:textId="3027E038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Full or Part time:</w:t>
      </w:r>
      <w:r w:rsidR="00F41A00" w:rsidRPr="00B2415A">
        <w:rPr>
          <w:sz w:val="28"/>
          <w:szCs w:val="28"/>
        </w:rPr>
        <w:t xml:space="preserve">__________   </w:t>
      </w:r>
      <w:r w:rsidRPr="00B2415A">
        <w:rPr>
          <w:sz w:val="28"/>
          <w:szCs w:val="28"/>
        </w:rPr>
        <w:t>Hourly or Salary:</w:t>
      </w:r>
      <w:r w:rsidR="00F41A00" w:rsidRPr="00B2415A">
        <w:rPr>
          <w:sz w:val="28"/>
          <w:szCs w:val="28"/>
        </w:rPr>
        <w:t xml:space="preserve"> ________</w:t>
      </w:r>
    </w:p>
    <w:p w14:paraId="4AC5E557" w14:textId="66C3058F" w:rsidR="006F2EBA" w:rsidRPr="00B2415A" w:rsidRDefault="006F2EBA" w:rsidP="006F2EBA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Job Hours: ______________________</w:t>
      </w:r>
    </w:p>
    <w:p w14:paraId="6E81B6CA" w14:textId="13D3D429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Compensation Details:</w:t>
      </w:r>
      <w:r w:rsidR="006F2EBA" w:rsidRPr="00B2415A">
        <w:rPr>
          <w:sz w:val="28"/>
          <w:szCs w:val="28"/>
        </w:rPr>
        <w:t xml:space="preserve">    </w:t>
      </w:r>
      <w:r w:rsidR="006F2EBA" w:rsidRPr="00B2415A">
        <w:rPr>
          <w:i/>
          <w:iCs/>
          <w:sz w:val="24"/>
          <w:szCs w:val="24"/>
        </w:rPr>
        <w:t>based on experience</w:t>
      </w:r>
      <w:r w:rsidR="00475DC0">
        <w:rPr>
          <w:i/>
          <w:iCs/>
          <w:sz w:val="24"/>
          <w:szCs w:val="24"/>
        </w:rPr>
        <w:t xml:space="preserve"> </w:t>
      </w:r>
      <w:r w:rsidR="00475DC0" w:rsidRPr="00475DC0">
        <w:rPr>
          <w:i/>
          <w:iCs/>
          <w:sz w:val="24"/>
          <w:szCs w:val="24"/>
        </w:rPr>
        <w:t>(range $14 -$16)</w:t>
      </w:r>
    </w:p>
    <w:p w14:paraId="582C0B9E" w14:textId="62B93137" w:rsidR="006F2EBA" w:rsidRPr="00B2415A" w:rsidRDefault="006F2EBA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75986895" w14:textId="313D2D5B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 xml:space="preserve">Job </w:t>
      </w:r>
      <w:r w:rsidR="00AF38EF" w:rsidRPr="00B2415A">
        <w:rPr>
          <w:b/>
          <w:bCs/>
          <w:sz w:val="28"/>
          <w:szCs w:val="28"/>
        </w:rPr>
        <w:t>Responsibilities</w:t>
      </w:r>
      <w:r w:rsidRPr="00B2415A">
        <w:rPr>
          <w:b/>
          <w:bCs/>
          <w:sz w:val="28"/>
          <w:szCs w:val="28"/>
        </w:rPr>
        <w:t>:</w:t>
      </w:r>
    </w:p>
    <w:p w14:paraId="06384E8C" w14:textId="2D28D3D1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Serves patrons with food and beverages in a positive and friendly manner.</w:t>
      </w:r>
    </w:p>
    <w:p w14:paraId="392A14D2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Provides information to help food and beverage selections.</w:t>
      </w:r>
    </w:p>
    <w:p w14:paraId="1E6D8C77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Presents ordered choices in a prompt and efficient manner.</w:t>
      </w:r>
    </w:p>
    <w:p w14:paraId="6BB27257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Maintains dining ambiance with an enthusiastic attitude.</w:t>
      </w:r>
    </w:p>
    <w:p w14:paraId="37D96DE4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Prepares room for dining by clothing tables and setting decorations, condiments, candles, napkins, service plates, and utensils.</w:t>
      </w:r>
    </w:p>
    <w:p w14:paraId="2B598817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Protects establishment and patrons by adhering to sanitation, safety, and alcohol beverage control policies.</w:t>
      </w:r>
    </w:p>
    <w:p w14:paraId="24C6A00A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Helps patrons select food and beverages by suggesting courses, explaining the chef’s specialties, identifying appropriate beverage pairings, and answering food preparation questions.</w:t>
      </w:r>
    </w:p>
    <w:p w14:paraId="72F6769F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Transmits orders to bar and kitchen by recording patrons’ choices and identifying patrons’ special dietary needs and special requests.</w:t>
      </w:r>
    </w:p>
    <w:p w14:paraId="7431AD8A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Keeps kitchen staff informed by noting timing of meal progression.</w:t>
      </w:r>
    </w:p>
    <w:p w14:paraId="30DB8A09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Serves orders by picking up and delivering patrons’ choices from bar and kitchen and delivering accompaniments and condiments from service bars.</w:t>
      </w:r>
    </w:p>
    <w:p w14:paraId="714B3B55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Responds to additional patron requirements by inquiring of needs and observing dining process.</w:t>
      </w:r>
    </w:p>
    <w:p w14:paraId="6E301154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Maintains table setting by removing courses as completed, replenishing utensils, refilling water glasses, and being alert to patron spills or other special needs.</w:t>
      </w:r>
    </w:p>
    <w:p w14:paraId="4515C19F" w14:textId="77777777" w:rsidR="002E6068" w:rsidRPr="00002440" w:rsidRDefault="002E6068" w:rsidP="002E6068">
      <w:pPr>
        <w:pStyle w:val="NoSpacing"/>
        <w:numPr>
          <w:ilvl w:val="0"/>
          <w:numId w:val="4"/>
        </w:numPr>
      </w:pPr>
      <w:r w:rsidRPr="00002440">
        <w:t>Concludes dining experience by acknowledging choice of restaurant and inviting patrons to return.</w:t>
      </w:r>
    </w:p>
    <w:p w14:paraId="6EB1BF36" w14:textId="1252B339" w:rsidR="002E6068" w:rsidRDefault="002E6068" w:rsidP="002E6068">
      <w:pPr>
        <w:pStyle w:val="NoSpacing"/>
        <w:numPr>
          <w:ilvl w:val="0"/>
          <w:numId w:val="4"/>
        </w:numPr>
      </w:pPr>
      <w:r w:rsidRPr="00002440">
        <w:t>Obtains revenues by totaling charges, issuing bills, accepting payments, delivering bills and payments to host, and returning change or credit card and signature slip to patrons.</w:t>
      </w:r>
    </w:p>
    <w:p w14:paraId="09B25153" w14:textId="18E698CC" w:rsidR="002E6068" w:rsidRDefault="002E6068" w:rsidP="002E6068">
      <w:pPr>
        <w:pStyle w:val="NoSpacing"/>
      </w:pPr>
    </w:p>
    <w:p w14:paraId="1BDCFCD9" w14:textId="07DCDC5D" w:rsidR="002E6068" w:rsidRDefault="002E6068" w:rsidP="002E6068">
      <w:pPr>
        <w:pStyle w:val="NoSpacing"/>
      </w:pPr>
    </w:p>
    <w:p w14:paraId="3EFE92DC" w14:textId="77777777" w:rsidR="002E6068" w:rsidRPr="00002440" w:rsidRDefault="002E6068" w:rsidP="002E6068">
      <w:pPr>
        <w:pStyle w:val="NoSpacing"/>
      </w:pPr>
    </w:p>
    <w:p w14:paraId="468259CF" w14:textId="46A3044A" w:rsidR="00614F6E" w:rsidRPr="00B2415A" w:rsidRDefault="00AF38EF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Qualifications</w:t>
      </w:r>
      <w:r w:rsidR="00C159F6">
        <w:rPr>
          <w:b/>
          <w:bCs/>
          <w:sz w:val="28"/>
          <w:szCs w:val="28"/>
        </w:rPr>
        <w:t xml:space="preserve"> and expectations</w:t>
      </w:r>
      <w:r w:rsidR="00614F6E" w:rsidRPr="00B2415A">
        <w:rPr>
          <w:b/>
          <w:bCs/>
          <w:sz w:val="28"/>
          <w:szCs w:val="28"/>
        </w:rPr>
        <w:t>:</w:t>
      </w:r>
    </w:p>
    <w:p w14:paraId="07001564" w14:textId="77777777" w:rsidR="00C159F6" w:rsidRPr="00C159F6" w:rsidRDefault="00F41A00" w:rsidP="00E27CCC">
      <w:pPr>
        <w:pStyle w:val="NoSpacing"/>
        <w:numPr>
          <w:ilvl w:val="0"/>
          <w:numId w:val="1"/>
        </w:numPr>
        <w:rPr>
          <w:i/>
          <w:iCs/>
          <w:sz w:val="28"/>
          <w:szCs w:val="28"/>
        </w:rPr>
      </w:pPr>
      <w:r w:rsidRPr="00B2415A">
        <w:rPr>
          <w:sz w:val="28"/>
          <w:szCs w:val="28"/>
        </w:rPr>
        <w:t>Experience</w:t>
      </w:r>
      <w:r w:rsidR="006F2EBA" w:rsidRPr="00B2415A">
        <w:rPr>
          <w:sz w:val="28"/>
          <w:szCs w:val="28"/>
        </w:rPr>
        <w:t xml:space="preserve">  -   </w:t>
      </w:r>
    </w:p>
    <w:p w14:paraId="42BD8E8C" w14:textId="54F12804" w:rsidR="00F41A00" w:rsidRPr="00C159F6" w:rsidRDefault="006F2EBA" w:rsidP="00C159F6">
      <w:pPr>
        <w:pStyle w:val="NoSpacing"/>
        <w:numPr>
          <w:ilvl w:val="1"/>
          <w:numId w:val="1"/>
        </w:numPr>
      </w:pPr>
      <w:r w:rsidRPr="00C159F6">
        <w:t>prefer 1+ years, but will train</w:t>
      </w:r>
    </w:p>
    <w:p w14:paraId="77398AC1" w14:textId="0B280F6E" w:rsidR="00C159F6" w:rsidRDefault="00C159F6" w:rsidP="00C159F6">
      <w:pPr>
        <w:pStyle w:val="NoSpacing"/>
        <w:ind w:left="1800"/>
      </w:pPr>
    </w:p>
    <w:p w14:paraId="1AE4B64C" w14:textId="77777777" w:rsidR="00C159F6" w:rsidRPr="00C159F6" w:rsidRDefault="00C159F6" w:rsidP="00C159F6">
      <w:pPr>
        <w:pStyle w:val="NoSpacing"/>
        <w:ind w:left="1800"/>
      </w:pPr>
    </w:p>
    <w:p w14:paraId="312E96B4" w14:textId="5D7A1AD4" w:rsidR="00614F6E" w:rsidRDefault="00F41A00" w:rsidP="00E27CCC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B2415A">
        <w:rPr>
          <w:sz w:val="28"/>
          <w:szCs w:val="28"/>
        </w:rPr>
        <w:t>Skills</w:t>
      </w:r>
    </w:p>
    <w:p w14:paraId="1C78F24F" w14:textId="77777777" w:rsidR="00C159F6" w:rsidRPr="00EE4A6E" w:rsidRDefault="00C159F6" w:rsidP="00C159F6">
      <w:pPr>
        <w:pStyle w:val="NoSpacing"/>
        <w:numPr>
          <w:ilvl w:val="1"/>
          <w:numId w:val="1"/>
        </w:numPr>
      </w:pPr>
      <w:r w:rsidRPr="00EE4A6E">
        <w:t>Ability to stand or walk for 8-hour shifts and lift at least 40 pounds</w:t>
      </w:r>
    </w:p>
    <w:p w14:paraId="66F48F99" w14:textId="77777777" w:rsidR="00C159F6" w:rsidRPr="00EE4A6E" w:rsidRDefault="00C159F6" w:rsidP="00C159F6">
      <w:pPr>
        <w:pStyle w:val="NoSpacing"/>
        <w:numPr>
          <w:ilvl w:val="1"/>
          <w:numId w:val="1"/>
        </w:numPr>
      </w:pPr>
      <w:r w:rsidRPr="00EE4A6E">
        <w:t>Willingness to comply with all food safety procedures and COVID sanitation protocols.</w:t>
      </w:r>
    </w:p>
    <w:p w14:paraId="30640F48" w14:textId="097FC889" w:rsidR="00C159F6" w:rsidRPr="00B2415A" w:rsidRDefault="00C159F6" w:rsidP="00C159F6">
      <w:pPr>
        <w:pStyle w:val="NoSpacing"/>
        <w:rPr>
          <w:sz w:val="28"/>
          <w:szCs w:val="28"/>
        </w:rPr>
      </w:pPr>
    </w:p>
    <w:p w14:paraId="171F383B" w14:textId="77777777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1E2A846D" w14:textId="1631AB25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bout the Restaurant:</w:t>
      </w:r>
    </w:p>
    <w:p w14:paraId="0A7F57B4" w14:textId="52543CC7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4AC7477" w14:textId="66FCA85C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5D3B4EE" w14:textId="7C587729" w:rsidR="00D21D76" w:rsidRPr="00B2415A" w:rsidRDefault="00D21D76" w:rsidP="00F41A00">
      <w:pPr>
        <w:pStyle w:val="NoSpacing"/>
        <w:rPr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Website:</w:t>
      </w:r>
      <w:r w:rsidR="008A350D" w:rsidRPr="00B2415A">
        <w:rPr>
          <w:sz w:val="28"/>
          <w:szCs w:val="28"/>
        </w:rPr>
        <w:tab/>
      </w:r>
      <w:r w:rsidR="008A350D" w:rsidRPr="00B2415A">
        <w:rPr>
          <w:sz w:val="28"/>
          <w:szCs w:val="28"/>
        </w:rPr>
        <w:tab/>
      </w:r>
      <w:r w:rsidR="008A350D" w:rsidRPr="00B2415A">
        <w:rPr>
          <w:i/>
          <w:iCs/>
          <w:sz w:val="28"/>
          <w:szCs w:val="28"/>
        </w:rPr>
        <w:t>Add Link</w:t>
      </w:r>
    </w:p>
    <w:p w14:paraId="68E0615E" w14:textId="77777777" w:rsidR="008A350D" w:rsidRPr="00B2415A" w:rsidRDefault="008A350D" w:rsidP="00F41A00">
      <w:pPr>
        <w:pStyle w:val="NoSpacing"/>
        <w:rPr>
          <w:sz w:val="28"/>
          <w:szCs w:val="28"/>
        </w:rPr>
      </w:pPr>
    </w:p>
    <w:p w14:paraId="67FA615E" w14:textId="34E1F498" w:rsidR="00D21D76" w:rsidRPr="00B2415A" w:rsidRDefault="00D21D76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Social Media</w:t>
      </w:r>
      <w:r w:rsidR="008A350D" w:rsidRPr="00B2415A">
        <w:rPr>
          <w:b/>
          <w:bCs/>
          <w:sz w:val="28"/>
          <w:szCs w:val="28"/>
        </w:rPr>
        <w:t xml:space="preserve"> Links</w:t>
      </w:r>
      <w:r w:rsidRPr="00B2415A">
        <w:rPr>
          <w:b/>
          <w:bCs/>
          <w:sz w:val="28"/>
          <w:szCs w:val="28"/>
        </w:rPr>
        <w:t>:</w:t>
      </w:r>
    </w:p>
    <w:p w14:paraId="5B714655" w14:textId="6EBF14C8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4C0899CF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10164FB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A60B19E" w14:textId="63DC3F92" w:rsidR="006F2EBA" w:rsidRDefault="006F2EBA" w:rsidP="00F41A00">
      <w:pPr>
        <w:pStyle w:val="NoSpacing"/>
        <w:rPr>
          <w:sz w:val="28"/>
          <w:szCs w:val="28"/>
        </w:rPr>
      </w:pPr>
    </w:p>
    <w:p w14:paraId="137FAE71" w14:textId="3184E0BC" w:rsidR="00B2415A" w:rsidRDefault="00B2415A" w:rsidP="00F41A00">
      <w:pPr>
        <w:pStyle w:val="NoSpacing"/>
        <w:rPr>
          <w:sz w:val="28"/>
          <w:szCs w:val="28"/>
        </w:rPr>
      </w:pPr>
    </w:p>
    <w:p w14:paraId="51AE6888" w14:textId="2AED1A40" w:rsidR="007B04E7" w:rsidRDefault="007B04E7" w:rsidP="00F41A00">
      <w:pPr>
        <w:pStyle w:val="NoSpacing"/>
        <w:rPr>
          <w:sz w:val="28"/>
          <w:szCs w:val="28"/>
        </w:rPr>
      </w:pPr>
    </w:p>
    <w:p w14:paraId="6514D1DB" w14:textId="77777777" w:rsidR="007B04E7" w:rsidRPr="00B2415A" w:rsidRDefault="007B04E7" w:rsidP="00F41A00">
      <w:pPr>
        <w:pStyle w:val="NoSpacing"/>
        <w:rPr>
          <w:sz w:val="28"/>
          <w:szCs w:val="28"/>
        </w:rPr>
      </w:pPr>
    </w:p>
    <w:p w14:paraId="57461803" w14:textId="45E9DA8A" w:rsidR="00E27CCC" w:rsidRPr="00B2415A" w:rsidRDefault="00E27CCC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How to Apply:</w:t>
      </w:r>
    </w:p>
    <w:p w14:paraId="3E3D2155" w14:textId="68C15680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Email ……..</w:t>
      </w:r>
    </w:p>
    <w:p w14:paraId="3771C909" w14:textId="5C2052B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 xml:space="preserve">Restaurant Website …..  </w:t>
      </w:r>
    </w:p>
    <w:p w14:paraId="5F1193F0" w14:textId="07A744C2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37058C9C" w14:textId="7AFEF5A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Complete application</w:t>
      </w:r>
    </w:p>
    <w:p w14:paraId="22225E3C" w14:textId="1B85EC8E" w:rsidR="00E27CCC" w:rsidRPr="00B2415A" w:rsidRDefault="00E27CCC" w:rsidP="00F41A00">
      <w:pPr>
        <w:pStyle w:val="NoSpacing"/>
        <w:rPr>
          <w:sz w:val="28"/>
          <w:szCs w:val="28"/>
        </w:rPr>
      </w:pPr>
    </w:p>
    <w:p w14:paraId="7BD0C55F" w14:textId="77777777" w:rsidR="00E27CCC" w:rsidRPr="00B2415A" w:rsidRDefault="00E27CCC" w:rsidP="00F41A00">
      <w:pPr>
        <w:pStyle w:val="NoSpacing"/>
        <w:rPr>
          <w:sz w:val="28"/>
          <w:szCs w:val="28"/>
        </w:rPr>
      </w:pPr>
    </w:p>
    <w:sectPr w:rsidR="00E27CCC" w:rsidRPr="00B2415A" w:rsidSect="006F2EBA">
      <w:headerReference w:type="default" r:id="rId7"/>
      <w:foot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EF6F4" w14:textId="77777777" w:rsidR="0060663E" w:rsidRDefault="0060663E" w:rsidP="00F41A00">
      <w:pPr>
        <w:spacing w:after="0" w:line="240" w:lineRule="auto"/>
      </w:pPr>
      <w:r>
        <w:separator/>
      </w:r>
    </w:p>
  </w:endnote>
  <w:endnote w:type="continuationSeparator" w:id="0">
    <w:p w14:paraId="3221426D" w14:textId="77777777" w:rsidR="0060663E" w:rsidRDefault="0060663E" w:rsidP="00F4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446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84545" w14:textId="2D2BAB15" w:rsidR="006F2EBA" w:rsidRDefault="006F2E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95F968" w14:textId="77777777" w:rsidR="006F2EBA" w:rsidRDefault="006F2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5EEB2" w14:textId="77777777" w:rsidR="0060663E" w:rsidRDefault="0060663E" w:rsidP="00F41A00">
      <w:pPr>
        <w:spacing w:after="0" w:line="240" w:lineRule="auto"/>
      </w:pPr>
      <w:r>
        <w:separator/>
      </w:r>
    </w:p>
  </w:footnote>
  <w:footnote w:type="continuationSeparator" w:id="0">
    <w:p w14:paraId="7FF02CBA" w14:textId="77777777" w:rsidR="0060663E" w:rsidRDefault="0060663E" w:rsidP="00F4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5CAD" w14:textId="19544C2F" w:rsidR="00F41A00" w:rsidRPr="00F41A00" w:rsidRDefault="00F41A00">
    <w:pPr>
      <w:pStyle w:val="Header"/>
      <w:rPr>
        <w:sz w:val="40"/>
        <w:szCs w:val="40"/>
      </w:rPr>
    </w:pPr>
    <w:r w:rsidRPr="00F41A00">
      <w:rPr>
        <w:sz w:val="40"/>
        <w:szCs w:val="40"/>
      </w:rPr>
      <w:t>Restaurant Job Description</w:t>
    </w:r>
    <w:r>
      <w:rPr>
        <w:sz w:val="40"/>
        <w:szCs w:val="40"/>
      </w:rPr>
      <w:t xml:space="preserve"> - </w:t>
    </w:r>
    <w:r w:rsidR="00F95BFC">
      <w:rPr>
        <w:sz w:val="40"/>
        <w:szCs w:val="40"/>
      </w:rPr>
      <w:t>Serv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C69A9"/>
    <w:multiLevelType w:val="hybridMultilevel"/>
    <w:tmpl w:val="6B4C9B70"/>
    <w:lvl w:ilvl="0" w:tplc="D3201330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F5D0DC8"/>
    <w:multiLevelType w:val="hybridMultilevel"/>
    <w:tmpl w:val="A21CB24E"/>
    <w:lvl w:ilvl="0" w:tplc="FFE6A3B4">
      <w:start w:val="1"/>
      <w:numFmt w:val="decimal"/>
      <w:lvlText w:val="%1."/>
      <w:lvlJc w:val="left"/>
      <w:pPr>
        <w:ind w:left="13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541AA8"/>
    <w:multiLevelType w:val="hybridMultilevel"/>
    <w:tmpl w:val="3DAC5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8475B4"/>
    <w:multiLevelType w:val="hybridMultilevel"/>
    <w:tmpl w:val="AE826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I3MrIwtzAzsTBV0lEKTi0uzszPAykwqgUA8xQT3iwAAAA="/>
  </w:docVars>
  <w:rsids>
    <w:rsidRoot w:val="00614F6E"/>
    <w:rsid w:val="002E6068"/>
    <w:rsid w:val="003D1A3A"/>
    <w:rsid w:val="00475DC0"/>
    <w:rsid w:val="004D7E87"/>
    <w:rsid w:val="00591084"/>
    <w:rsid w:val="0060663E"/>
    <w:rsid w:val="00614F6E"/>
    <w:rsid w:val="006F2EBA"/>
    <w:rsid w:val="007B04E7"/>
    <w:rsid w:val="008A350D"/>
    <w:rsid w:val="008B27C9"/>
    <w:rsid w:val="008D5DB4"/>
    <w:rsid w:val="00AD4530"/>
    <w:rsid w:val="00AF38EF"/>
    <w:rsid w:val="00B2415A"/>
    <w:rsid w:val="00B41FC8"/>
    <w:rsid w:val="00B44AB2"/>
    <w:rsid w:val="00C159F6"/>
    <w:rsid w:val="00D21D76"/>
    <w:rsid w:val="00E27CCC"/>
    <w:rsid w:val="00F41A00"/>
    <w:rsid w:val="00F95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0C0F"/>
  <w15:chartTrackingRefBased/>
  <w15:docId w15:val="{0DEAD765-0FD2-4A57-BF4B-CA1F8EB3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00"/>
  </w:style>
  <w:style w:type="paragraph" w:styleId="Footer">
    <w:name w:val="footer"/>
    <w:basedOn w:val="Normal"/>
    <w:link w:val="Foot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00"/>
  </w:style>
  <w:style w:type="paragraph" w:styleId="NoSpacing">
    <w:name w:val="No Spacing"/>
    <w:uiPriority w:val="1"/>
    <w:qFormat/>
    <w:rsid w:val="00F41A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illiams</dc:creator>
  <cp:keywords/>
  <dc:description/>
  <cp:lastModifiedBy>John Handler</cp:lastModifiedBy>
  <cp:revision>3</cp:revision>
  <cp:lastPrinted>2021-05-13T17:31:00Z</cp:lastPrinted>
  <dcterms:created xsi:type="dcterms:W3CDTF">2021-05-17T17:13:00Z</dcterms:created>
  <dcterms:modified xsi:type="dcterms:W3CDTF">2021-05-17T17:16:00Z</dcterms:modified>
</cp:coreProperties>
</file>